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BAA0C0" w14:textId="77777777" w:rsidR="001645C3" w:rsidRDefault="001645C3" w:rsidP="001645C3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70B5E833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D99CF83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0BA861E" w14:textId="341410A2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0B7731B5" wp14:editId="01BFBF21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9525" b="9525"/>
            <wp:wrapSquare wrapText="bothSides"/>
            <wp:docPr id="3" name="Picture 3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B80935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5462E11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6206BD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BA93BDB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66A0711" w14:textId="77777777" w:rsidR="001645C3" w:rsidRDefault="001645C3" w:rsidP="001645C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6C9DEE17" w14:textId="1B933A65" w:rsidR="001645C3" w:rsidRDefault="001645C3" w:rsidP="001645C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3</w:t>
      </w:r>
    </w:p>
    <w:p w14:paraId="01C3DD2C" w14:textId="77777777" w:rsidR="001645C3" w:rsidRDefault="001645C3" w:rsidP="001645C3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52089B5A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3CB8A5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7846077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C759CDB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70F5F6B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3CC47E3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EEEBC42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7B9264A" w14:textId="77777777" w:rsidR="001645C3" w:rsidRDefault="00790CB3" w:rsidP="001645C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1645C3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04FEB788" w14:textId="77777777" w:rsidR="001645C3" w:rsidRDefault="001645C3" w:rsidP="001645C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3AD39D4B" w14:textId="77777777" w:rsidR="001645C3" w:rsidRDefault="001645C3" w:rsidP="001645C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3462B9F" w14:textId="77777777" w:rsidR="001645C3" w:rsidRDefault="001645C3" w:rsidP="001645C3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0469C0" w14:textId="77777777" w:rsidR="001645C3" w:rsidRDefault="001645C3" w:rsidP="001645C3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4259AF4F" w14:textId="77777777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5A74B42" w14:textId="2CC36E01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790CB3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4 , Hands On – 3</w:t>
      </w:r>
      <w:bookmarkStart w:id="1" w:name="_GoBack"/>
      <w:bookmarkEnd w:id="1"/>
    </w:p>
    <w:p w14:paraId="7DFEE97B" w14:textId="3763D402" w:rsidR="001645C3" w:rsidRDefault="001645C3" w:rsidP="001645C3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Verify VNET Connectivity</w:t>
      </w:r>
    </w:p>
    <w:p w14:paraId="0E0CA5CB" w14:textId="148EE2D0" w:rsidR="00F71830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8C3E2E" w:rsidRPr="008C3E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onnect to both virtual machines using RDP (Remote Desktop Protocol). (Open the VM Page, click on connect and download the RDP file. Then login using credentials set during VM creation).</w:t>
      </w:r>
    </w:p>
    <w:p w14:paraId="25DA2A5C" w14:textId="79F35486" w:rsidR="008C3E2E" w:rsidRDefault="008C3E2E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2F9E210" wp14:editId="3022105A">
            <wp:extent cx="5943600" cy="1873539"/>
            <wp:effectExtent l="0" t="0" r="0" b="0"/>
            <wp:docPr id="1" name="Picture 1" descr="C:\Users\Intellipaat-Team\Desktop\VNET\3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VNET\3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3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9CB5F" w14:textId="3CC03AAD" w:rsidR="008C3E2E" w:rsidRDefault="008C3E2E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657180E" wp14:editId="1646FF63">
            <wp:extent cx="4156075" cy="5848350"/>
            <wp:effectExtent l="0" t="0" r="0" b="0"/>
            <wp:docPr id="2" name="Picture 2" descr="C:\Users\Intellipaat-Team\Desktop\VNET\3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VNET\3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075" cy="584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7E427" w14:textId="0B231901" w:rsidR="008C3E2E" w:rsidRDefault="008C3E2E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FA19D13" wp14:editId="5C7CFD69">
            <wp:extent cx="5943600" cy="2857985"/>
            <wp:effectExtent l="0" t="0" r="0" b="0"/>
            <wp:docPr id="5" name="Picture 5" descr="C:\Users\Intellipaat-Team\Desktop\VNET\3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VNET\3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294A3" w14:textId="52091899" w:rsidR="008C3E2E" w:rsidRDefault="008C3E2E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15972BA" wp14:editId="23011438">
            <wp:extent cx="5189220" cy="2743200"/>
            <wp:effectExtent l="0" t="0" r="0" b="0"/>
            <wp:docPr id="9" name="Picture 9" descr="C:\Users\Intellipaat-Team\Desktop\VNET\3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VNET\3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A21661D" wp14:editId="034861AD">
            <wp:extent cx="4346575" cy="3021965"/>
            <wp:effectExtent l="0" t="0" r="0" b="6985"/>
            <wp:docPr id="10" name="Picture 10" descr="C:\Users\Intellipaat-Team\Desktop\VNET\3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VNET\3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575" cy="302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4C4D7B6" wp14:editId="7C61E131">
            <wp:extent cx="3723005" cy="3811905"/>
            <wp:effectExtent l="0" t="0" r="0" b="0"/>
            <wp:docPr id="11" name="Picture 11" descr="C:\Users\Intellipaat-Team\Desktop\VNET\3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VNET\3\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005" cy="381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44470EA" w14:textId="3B468D6E" w:rsidR="00F71830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8C3E2E" w:rsidRPr="008C3E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isable firewalls in both VM's (to allow ping command to run).</w:t>
      </w:r>
    </w:p>
    <w:p w14:paraId="1CAC85D0" w14:textId="2802FE17" w:rsidR="008C3E2E" w:rsidRDefault="008C3E2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3646AC8" wp14:editId="3EBB5595">
            <wp:extent cx="5943600" cy="4445901"/>
            <wp:effectExtent l="0" t="0" r="0" b="0"/>
            <wp:docPr id="12" name="Picture 12" descr="C:\Users\Intellipaat-Team\Desktop\VNET\3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VNET\3\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F1018" w14:textId="226404CC" w:rsidR="008C3E2E" w:rsidRDefault="008C3E2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9761199" wp14:editId="7B282F0E">
            <wp:extent cx="5943600" cy="4104574"/>
            <wp:effectExtent l="0" t="0" r="0" b="0"/>
            <wp:docPr id="13" name="Picture 13" descr="C:\Users\Intellipaat-Team\Desktop\VNET\3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VNET\3\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F95EA" w14:textId="40402271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8C3E2E" w:rsidRPr="008C3E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Get the public IP addresses of the VM's (Open all settings &gt; Go to Network and Internet &gt; Click on Ethernet &gt; Click on change adapter setting &gt; Right Click on Ethernet &gt; click on status &gt; Click on details &gt; Note down the IPV4 address).</w:t>
      </w:r>
    </w:p>
    <w:p w14:paraId="77762B81" w14:textId="6703E7DB" w:rsidR="008C3E2E" w:rsidRDefault="008C3E2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6D7B02A" wp14:editId="7D1D4599">
            <wp:extent cx="4156075" cy="4685030"/>
            <wp:effectExtent l="0" t="0" r="0" b="1270"/>
            <wp:docPr id="14" name="Picture 14" descr="C:\Users\Intellipaat-Team\Desktop\VNET\3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Intellipaat-Team\Desktop\VNET\3\9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075" cy="468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A00EE" w14:textId="1CBC2C11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8C3E2E" w:rsidRPr="008C3E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MD in the other VM. Type command 'ping IP -t' [Change IP with the IP of the other VM you are trying to ping]. Notice that you get a reply from the server.</w:t>
      </w:r>
    </w:p>
    <w:p w14:paraId="5D2D4F15" w14:textId="1AB2A4D4" w:rsidR="008C3E2E" w:rsidRPr="008C3E2E" w:rsidRDefault="008C3E2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C3E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ECF8D94" wp14:editId="3533AE4E">
            <wp:extent cx="5504180" cy="4274820"/>
            <wp:effectExtent l="0" t="0" r="1270" b="0"/>
            <wp:docPr id="15" name="Picture 15" descr="C:\Users\Intellipaat-Team\Desktop\VNET\3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ntellipaat-Team\Desktop\VNET\3\1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18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3E2E" w:rsidRPr="008C3E2E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72349B" w14:textId="77777777" w:rsidR="00EE7659" w:rsidRDefault="00EE7659">
      <w:pPr>
        <w:spacing w:after="0" w:line="240" w:lineRule="auto"/>
      </w:pPr>
      <w:r>
        <w:separator/>
      </w:r>
    </w:p>
  </w:endnote>
  <w:endnote w:type="continuationSeparator" w:id="0">
    <w:p w14:paraId="670134D3" w14:textId="77777777" w:rsidR="00EE7659" w:rsidRDefault="00EE76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790CB3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A9D72A" w14:textId="77777777" w:rsidR="00EE7659" w:rsidRDefault="00EE7659">
      <w:pPr>
        <w:spacing w:after="0" w:line="240" w:lineRule="auto"/>
      </w:pPr>
      <w:r>
        <w:separator/>
      </w:r>
    </w:p>
  </w:footnote>
  <w:footnote w:type="continuationSeparator" w:id="0">
    <w:p w14:paraId="4A310373" w14:textId="77777777" w:rsidR="00EE7659" w:rsidRDefault="00EE76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645C3"/>
    <w:rsid w:val="00174F85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90CB3"/>
    <w:rsid w:val="007B491D"/>
    <w:rsid w:val="007D0BD4"/>
    <w:rsid w:val="007D1118"/>
    <w:rsid w:val="007F1C87"/>
    <w:rsid w:val="00806506"/>
    <w:rsid w:val="008636D2"/>
    <w:rsid w:val="008B3CC6"/>
    <w:rsid w:val="008C3E2E"/>
    <w:rsid w:val="008D401A"/>
    <w:rsid w:val="0095054A"/>
    <w:rsid w:val="009659BC"/>
    <w:rsid w:val="00996FE7"/>
    <w:rsid w:val="00A07B40"/>
    <w:rsid w:val="00A22204"/>
    <w:rsid w:val="00A53EF7"/>
    <w:rsid w:val="00A6687F"/>
    <w:rsid w:val="00AD1512"/>
    <w:rsid w:val="00B13BF2"/>
    <w:rsid w:val="00B664B5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659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6</cp:revision>
  <dcterms:created xsi:type="dcterms:W3CDTF">2019-08-26T12:56:00Z</dcterms:created>
  <dcterms:modified xsi:type="dcterms:W3CDTF">2019-09-11T11:45:00Z</dcterms:modified>
</cp:coreProperties>
</file>